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2B4385C0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5B1F2F">
        <w:rPr>
          <w:rFonts w:ascii="Calibri" w:hAnsi="Calibri" w:cs="Times New Roman"/>
        </w:rPr>
        <w:t>14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5B1F2F">
        <w:rPr>
          <w:rFonts w:ascii="Calibri" w:hAnsi="Calibri" w:cs="Times New Roman"/>
        </w:rPr>
        <w:t>15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4A7E9401" w:rsidR="00A2381B" w:rsidRPr="00803FCB" w:rsidRDefault="006604AA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60D22EB9" w:rsidR="00A2381B" w:rsidRPr="00CF7AE4" w:rsidRDefault="00AF5261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ciden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12C93ABD" w:rsidR="00A2381B" w:rsidRDefault="00AF5261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4</w:t>
            </w:r>
            <w:r w:rsidR="00F06615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</w:t>
            </w:r>
          </w:p>
          <w:p w14:paraId="7F66E00E" w14:textId="31F34159" w:rsidR="00B80A0A" w:rsidRDefault="00AF5261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13</w:t>
            </w:r>
            <w:r w:rsidR="00D77307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576B1A7B" w14:textId="1BC82B67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46425827" w:rsidR="00A2381B" w:rsidRDefault="00F06615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</w:t>
            </w:r>
            <w:r w:rsidR="003D5484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</w:t>
            </w:r>
            <w:r w:rsidR="00AF5261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4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A770F67" w14:textId="5AAEC18A" w:rsidR="00B80A0A" w:rsidRDefault="00AF5261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:12</w:t>
            </w:r>
            <w:r w:rsidR="00D77307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B80A0A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  <w:p w14:paraId="42E3D546" w14:textId="6E084497" w:rsidR="001743F0" w:rsidRPr="00CF7AE4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2A55F44A" w:rsidR="00A2381B" w:rsidRPr="00CF7AE4" w:rsidRDefault="005B1F2F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4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7D014AC3" w:rsidR="00A2381B" w:rsidRPr="00CF7AE4" w:rsidRDefault="00AF5261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Villag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115EEF87" w:rsidR="00A2381B" w:rsidRPr="00CF7AE4" w:rsidRDefault="00F06615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61E14F32" w:rsidR="00A2381B" w:rsidRPr="00CF7AE4" w:rsidRDefault="00AF5261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ft by Taking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CA0941" w14:textId="77777777" w:rsidR="00D77307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4/18</w:t>
            </w:r>
          </w:p>
          <w:p w14:paraId="427A926B" w14:textId="374C3AFF" w:rsidR="00AF5261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:38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F2A4FCE" w14:textId="77777777" w:rsidR="00D77307" w:rsidRDefault="00AF5261" w:rsidP="00F066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2/18</w:t>
            </w:r>
          </w:p>
          <w:p w14:paraId="734FFDDE" w14:textId="563B3C24" w:rsidR="00AF5261" w:rsidRPr="00CF7AE4" w:rsidRDefault="00AF5261" w:rsidP="00F066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:00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D85F4F7" w14:textId="56AF5FF3" w:rsidR="00A2381B" w:rsidRPr="00D77307" w:rsidRDefault="00AF5261" w:rsidP="00AF52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180414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4836A6DE" w:rsidR="00A2381B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ocial Scienc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10F1D539" w:rsidR="00A2381B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7B48065F" w:rsidR="00A2381B" w:rsidRPr="00CF7AE4" w:rsidRDefault="00AF5261" w:rsidP="00AF52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Faculty</w:t>
            </w: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63636117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4ECF90F1" w:rsidR="005B166A" w:rsidRPr="00CF7AE4" w:rsidRDefault="00AF5261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ire Alar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C381A5B" w14:textId="77777777" w:rsidR="00D77307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4/18</w:t>
            </w:r>
          </w:p>
          <w:p w14:paraId="794D8331" w14:textId="36E45EF4" w:rsidR="00AF5261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:37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69689E5" w14:textId="77777777" w:rsidR="00D77307" w:rsidRDefault="00AF5261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14/18</w:t>
            </w:r>
          </w:p>
          <w:p w14:paraId="2DAED60E" w14:textId="5F06B2F3" w:rsidR="00AF5261" w:rsidRPr="00CF7AE4" w:rsidRDefault="00AF5261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:37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77E226C0" w:rsidR="00A2381B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14003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A8AC9AA" w:rsidR="00A2381B" w:rsidRPr="00CF7AE4" w:rsidRDefault="00AF5261" w:rsidP="007608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LLC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3E8138E9" w:rsidR="00A2381B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C37F768" w:rsidR="00A2381B" w:rsidRPr="00CF7AE4" w:rsidRDefault="00AF5261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aff</w:t>
            </w: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EC6D779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B6837AB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70E9D79" w:rsidR="00A2381B" w:rsidRPr="00C16C65" w:rsidRDefault="00A2381B" w:rsidP="001E1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73EBF6D" w14:textId="482C8D89" w:rsidR="00F1408E" w:rsidRDefault="00F1408E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703EA89E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2ED7AC2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2F476FD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7859670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3D42A1A6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1C6E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0CF2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2C40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1F2F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4AA"/>
    <w:rsid w:val="00660A19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892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6E2B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1A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7A6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261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0A0A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0358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77307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06615"/>
    <w:rsid w:val="00F10D10"/>
    <w:rsid w:val="00F10D70"/>
    <w:rsid w:val="00F129E6"/>
    <w:rsid w:val="00F132A1"/>
    <w:rsid w:val="00F1408E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30F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87F60-0DCC-4887-AF14-2F0F3739D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3</cp:revision>
  <cp:lastPrinted>2018-04-17T19:24:00Z</cp:lastPrinted>
  <dcterms:created xsi:type="dcterms:W3CDTF">2018-04-18T15:09:00Z</dcterms:created>
  <dcterms:modified xsi:type="dcterms:W3CDTF">2018-04-18T15:53:00Z</dcterms:modified>
</cp:coreProperties>
</file>